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 xml:space="preserve">TnP Question Bank for the forthcoming </w:t>
      </w:r>
      <w:bookmarkStart w:id="0" w:name="_GoBack"/>
      <w:bookmarkEnd w:id="0"/>
      <w:r w:rsidRPr="004D63F9">
        <w:rPr>
          <w:rFonts w:ascii="Times New Roman" w:hAnsi="Times New Roman" w:cs="Times New Roman"/>
          <w:b/>
          <w:bCs/>
          <w:sz w:val="32"/>
          <w:szCs w:val="32"/>
        </w:rPr>
        <w:t>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</w:t>
      </w:r>
      <w:r w:rsidR="006A2E59">
        <w:rPr>
          <w:rFonts w:ascii="Times New Roman" w:hAnsi="Times New Roman" w:cs="Times New Roman"/>
          <w:sz w:val="24"/>
          <w:szCs w:val="24"/>
        </w:rPr>
        <w:t>ea</w:t>
      </w:r>
      <w:r>
        <w:rPr>
          <w:rFonts w:ascii="Times New Roman" w:hAnsi="Times New Roman" w:cs="Times New Roman"/>
          <w:sz w:val="24"/>
          <w:szCs w:val="24"/>
        </w:rPr>
        <w:t>s</w:t>
      </w:r>
      <w:r w:rsidR="006A2E5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6A2E59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6A2E59">
        <w:rPr>
          <w:rFonts w:ascii="Times New Roman" w:hAnsi="Times New Roman" w:cs="Times New Roman"/>
          <w:sz w:val="28"/>
          <w:szCs w:val="28"/>
        </w:rPr>
        <w:t>Aditi Tiwari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</w:t>
      </w:r>
      <w:r w:rsidR="006A2E59"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8"/>
          <w:szCs w:val="28"/>
        </w:rPr>
        <w:t xml:space="preserve"> </w:t>
      </w:r>
      <w:r w:rsidR="006A2E59">
        <w:rPr>
          <w:rFonts w:ascii="Times New Roman" w:hAnsi="Times New Roman" w:cs="Times New Roman"/>
          <w:sz w:val="28"/>
          <w:szCs w:val="28"/>
        </w:rPr>
        <w:t xml:space="preserve">         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6A2E59">
        <w:rPr>
          <w:rFonts w:ascii="Times New Roman" w:hAnsi="Times New Roman" w:cs="Times New Roman"/>
          <w:sz w:val="28"/>
          <w:szCs w:val="28"/>
        </w:rPr>
        <w:t>9915102039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6A2E59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A2E59">
        <w:rPr>
          <w:rFonts w:ascii="Times New Roman" w:hAnsi="Times New Roman" w:cs="Times New Roman"/>
          <w:sz w:val="28"/>
          <w:szCs w:val="28"/>
        </w:rPr>
        <w:t>E6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6A2E59">
        <w:rPr>
          <w:rFonts w:ascii="Times New Roman" w:hAnsi="Times New Roman" w:cs="Times New Roman"/>
          <w:sz w:val="28"/>
          <w:szCs w:val="28"/>
        </w:rPr>
        <w:t>8377041344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6A2E59">
        <w:rPr>
          <w:rFonts w:ascii="Times New Roman" w:hAnsi="Times New Roman" w:cs="Times New Roman"/>
          <w:sz w:val="28"/>
          <w:szCs w:val="28"/>
        </w:rPr>
        <w:t xml:space="preserve"> Infosys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6A2E5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Q1- Explain all your projects in detail.</w:t>
      </w:r>
      <w:proofErr w:type="gramEnd"/>
    </w:p>
    <w:p w:rsidR="00D70CE8" w:rsidRDefault="006A2E59" w:rsidP="00D70CE8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2- What are the hardware</w:t>
      </w:r>
      <w:r w:rsidR="00D70CE8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software</w:t>
      </w:r>
      <w:r w:rsidR="00D70CE8">
        <w:rPr>
          <w:rFonts w:ascii="Times New Roman" w:hAnsi="Times New Roman" w:cs="Times New Roman"/>
          <w:sz w:val="24"/>
          <w:szCs w:val="24"/>
        </w:rPr>
        <w:t xml:space="preserve"> used in your projects?</w:t>
      </w:r>
    </w:p>
    <w:p w:rsidR="006A2E59" w:rsidRDefault="006A2E5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3- Projects were done in a group or individual? </w:t>
      </w:r>
    </w:p>
    <w:p w:rsidR="006A2E59" w:rsidRDefault="006A2E5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Q4- Difference between IPv4 and IPv6.</w:t>
      </w:r>
      <w:proofErr w:type="gramEnd"/>
    </w:p>
    <w:p w:rsidR="006A2E59" w:rsidRDefault="006A2E5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5- What is OSI model?</w:t>
      </w:r>
    </w:p>
    <w:p w:rsidR="006A2E59" w:rsidRDefault="006A2E5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6- What did you do in your training?</w:t>
      </w:r>
    </w:p>
    <w:p w:rsidR="006A2E59" w:rsidRDefault="006A2E5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7- Which software </w:t>
      </w:r>
      <w:proofErr w:type="gramStart"/>
      <w:r>
        <w:rPr>
          <w:rFonts w:ascii="Times New Roman" w:hAnsi="Times New Roman" w:cs="Times New Roman"/>
          <w:sz w:val="24"/>
          <w:szCs w:val="24"/>
        </w:rPr>
        <w:t>d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ou prefer working on?</w:t>
      </w:r>
    </w:p>
    <w:p w:rsidR="006A2E59" w:rsidRDefault="006A2E5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Q8- Rate yourself for C language.</w:t>
      </w:r>
      <w:proofErr w:type="gramEnd"/>
    </w:p>
    <w:p w:rsidR="006A2E59" w:rsidRDefault="006A2E5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Q9- Rate </w:t>
      </w:r>
      <w:proofErr w:type="spellStart"/>
      <w:r>
        <w:rPr>
          <w:rFonts w:ascii="Times New Roman" w:hAnsi="Times New Roman" w:cs="Times New Roman"/>
          <w:sz w:val="24"/>
          <w:szCs w:val="24"/>
        </w:rPr>
        <w:t>yousel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MATLAB.</w:t>
      </w:r>
      <w:proofErr w:type="gramEnd"/>
    </w:p>
    <w:p w:rsidR="00D70CE8" w:rsidRDefault="00D70CE8" w:rsidP="00D70CE8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D70CE8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D70CE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Q1- Introduce yourself.</w:t>
      </w:r>
      <w:proofErr w:type="gramEnd"/>
    </w:p>
    <w:p w:rsidR="00A4041E" w:rsidRDefault="00A4041E" w:rsidP="00A4041E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2- Why did you </w:t>
      </w:r>
      <w:proofErr w:type="gramStart"/>
      <w:r>
        <w:rPr>
          <w:rFonts w:ascii="Times New Roman" w:hAnsi="Times New Roman" w:cs="Times New Roman"/>
          <w:sz w:val="24"/>
          <w:szCs w:val="24"/>
        </w:rPr>
        <w:t>chang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ifferent schools? (Asked from my introduction)</w:t>
      </w:r>
    </w:p>
    <w:p w:rsidR="00D70CE8" w:rsidRDefault="00A4041E" w:rsidP="00A4041E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3</w:t>
      </w:r>
      <w:r w:rsidR="00D70CE8">
        <w:rPr>
          <w:rFonts w:ascii="Times New Roman" w:hAnsi="Times New Roman" w:cs="Times New Roman"/>
          <w:sz w:val="24"/>
          <w:szCs w:val="24"/>
        </w:rPr>
        <w:t>- What does your father do? (</w:t>
      </w:r>
      <w:r>
        <w:rPr>
          <w:rFonts w:ascii="Times New Roman" w:hAnsi="Times New Roman" w:cs="Times New Roman"/>
          <w:sz w:val="24"/>
          <w:szCs w:val="24"/>
        </w:rPr>
        <w:t>Asked from my introduction)</w:t>
      </w:r>
    </w:p>
    <w:p w:rsidR="00D70CE8" w:rsidRDefault="00A4041E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4</w:t>
      </w:r>
      <w:r w:rsidR="00D70CE8">
        <w:rPr>
          <w:rFonts w:ascii="Times New Roman" w:hAnsi="Times New Roman" w:cs="Times New Roman"/>
          <w:sz w:val="24"/>
          <w:szCs w:val="24"/>
        </w:rPr>
        <w:t>- If I give a small project of 2-3 weeks, what will you prefer more- working in a group or work as an individual?</w:t>
      </w:r>
    </w:p>
    <w:p w:rsidR="00D70CE8" w:rsidRDefault="00A4041E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5</w:t>
      </w:r>
      <w:r w:rsidR="00D70CE8">
        <w:rPr>
          <w:rFonts w:ascii="Times New Roman" w:hAnsi="Times New Roman" w:cs="Times New Roman"/>
          <w:sz w:val="24"/>
          <w:szCs w:val="24"/>
        </w:rPr>
        <w:t>- Do you have any problem with the job location?</w:t>
      </w:r>
    </w:p>
    <w:p w:rsidR="00D70CE8" w:rsidRDefault="00A4041E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6</w:t>
      </w:r>
      <w:r w:rsidR="00D70CE8">
        <w:rPr>
          <w:rFonts w:ascii="Times New Roman" w:hAnsi="Times New Roman" w:cs="Times New Roman"/>
          <w:sz w:val="24"/>
          <w:szCs w:val="24"/>
        </w:rPr>
        <w:t xml:space="preserve">- Will you </w:t>
      </w:r>
      <w:proofErr w:type="gramStart"/>
      <w:r w:rsidR="00D70CE8">
        <w:rPr>
          <w:rFonts w:ascii="Times New Roman" w:hAnsi="Times New Roman" w:cs="Times New Roman"/>
          <w:sz w:val="24"/>
          <w:szCs w:val="24"/>
        </w:rPr>
        <w:t>be</w:t>
      </w:r>
      <w:proofErr w:type="gramEnd"/>
      <w:r w:rsidR="00D70CE8">
        <w:rPr>
          <w:rFonts w:ascii="Times New Roman" w:hAnsi="Times New Roman" w:cs="Times New Roman"/>
          <w:sz w:val="24"/>
          <w:szCs w:val="24"/>
        </w:rPr>
        <w:t xml:space="preserve"> comfortable if you have work on new technologies?</w:t>
      </w:r>
    </w:p>
    <w:p w:rsidR="00A4041E" w:rsidRDefault="00A4041E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D70CE8">
      <w:pPr>
        <w:spacing w:line="240" w:lineRule="auto"/>
        <w:ind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D70CE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GD conducted in Infosys Placement Drive.</w:t>
      </w:r>
    </w:p>
    <w:p w:rsidR="00D70CE8" w:rsidRDefault="00D70CE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p w:rsidR="00D70CE8" w:rsidRPr="00D70CE8" w:rsidRDefault="00D70CE8" w:rsidP="00D70CE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D70CE8">
        <w:rPr>
          <w:rFonts w:ascii="Times New Roman" w:hAnsi="Times New Roman" w:cs="Times New Roman"/>
          <w:sz w:val="24"/>
          <w:szCs w:val="24"/>
        </w:rPr>
        <w:t xml:space="preserve">Be </w:t>
      </w:r>
      <w:r w:rsidR="00A4041E">
        <w:rPr>
          <w:rFonts w:ascii="Times New Roman" w:hAnsi="Times New Roman" w:cs="Times New Roman"/>
          <w:sz w:val="24"/>
          <w:szCs w:val="24"/>
        </w:rPr>
        <w:t xml:space="preserve">honest and </w:t>
      </w:r>
      <w:r w:rsidRPr="00D70CE8">
        <w:rPr>
          <w:rFonts w:ascii="Times New Roman" w:hAnsi="Times New Roman" w:cs="Times New Roman"/>
          <w:sz w:val="24"/>
          <w:szCs w:val="24"/>
        </w:rPr>
        <w:t xml:space="preserve">confident. </w:t>
      </w:r>
    </w:p>
    <w:p w:rsidR="00D70CE8" w:rsidRPr="00D70CE8" w:rsidRDefault="00A4041E" w:rsidP="00D70CE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y to</w:t>
      </w:r>
      <w:r w:rsidR="00D70CE8" w:rsidRPr="00D70CE8">
        <w:rPr>
          <w:rFonts w:ascii="Times New Roman" w:hAnsi="Times New Roman" w:cs="Times New Roman"/>
          <w:sz w:val="24"/>
          <w:szCs w:val="24"/>
        </w:rPr>
        <w:t xml:space="preserve"> ask the interviewer a back question</w:t>
      </w:r>
      <w:r>
        <w:rPr>
          <w:rFonts w:ascii="Times New Roman" w:hAnsi="Times New Roman" w:cs="Times New Roman"/>
          <w:sz w:val="24"/>
          <w:szCs w:val="24"/>
        </w:rPr>
        <w:t xml:space="preserve"> in the end of your interview</w:t>
      </w:r>
      <w:r w:rsidR="00D70CE8" w:rsidRPr="00D70CE8">
        <w:rPr>
          <w:rFonts w:ascii="Times New Roman" w:hAnsi="Times New Roman" w:cs="Times New Roman"/>
          <w:sz w:val="24"/>
          <w:szCs w:val="24"/>
        </w:rPr>
        <w:t>.</w:t>
      </w:r>
    </w:p>
    <w:p w:rsidR="00D70CE8" w:rsidRPr="00D70CE8" w:rsidRDefault="00D70CE8" w:rsidP="00D70CE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D70CE8">
        <w:rPr>
          <w:rFonts w:ascii="Times New Roman" w:hAnsi="Times New Roman" w:cs="Times New Roman"/>
          <w:sz w:val="24"/>
          <w:szCs w:val="24"/>
        </w:rPr>
        <w:t>Don’t sound desperate.</w:t>
      </w:r>
    </w:p>
    <w:p w:rsidR="00D70CE8" w:rsidRDefault="00D70CE8" w:rsidP="00D70CE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D70CE8">
        <w:rPr>
          <w:rFonts w:ascii="Times New Roman" w:hAnsi="Times New Roman" w:cs="Times New Roman"/>
          <w:sz w:val="24"/>
          <w:szCs w:val="24"/>
        </w:rPr>
        <w:t>Don’t add skills in your resume if you are not confident enough for them.</w:t>
      </w:r>
    </w:p>
    <w:p w:rsidR="00D70CE8" w:rsidRDefault="00D70CE8" w:rsidP="00D70CE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mile- Most Important thing.</w:t>
      </w:r>
    </w:p>
    <w:p w:rsidR="00D70CE8" w:rsidRPr="00D70CE8" w:rsidRDefault="00D70CE8" w:rsidP="00D70CE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’t include the things already written in your resume in your introduction</w:t>
      </w:r>
    </w:p>
    <w:p w:rsidR="00D70CE8" w:rsidRPr="004D63F9" w:rsidRDefault="00D70CE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sectPr w:rsidR="00D70CE8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D41AF5"/>
    <w:multiLevelType w:val="hybridMultilevel"/>
    <w:tmpl w:val="63E60B80"/>
    <w:lvl w:ilvl="0" w:tplc="CBCC0C90">
      <w:numFmt w:val="bullet"/>
      <w:lvlText w:val="-"/>
      <w:lvlJc w:val="left"/>
      <w:pPr>
        <w:ind w:left="-207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6A2E59"/>
    <w:rsid w:val="00735037"/>
    <w:rsid w:val="00810F0C"/>
    <w:rsid w:val="009C5B99"/>
    <w:rsid w:val="00A4041E"/>
    <w:rsid w:val="00AD3F36"/>
    <w:rsid w:val="00C914ED"/>
    <w:rsid w:val="00D70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0CE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0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RAJAT</cp:lastModifiedBy>
  <cp:revision>2</cp:revision>
  <dcterms:created xsi:type="dcterms:W3CDTF">2019-01-02T19:16:00Z</dcterms:created>
  <dcterms:modified xsi:type="dcterms:W3CDTF">2019-01-02T19:16:00Z</dcterms:modified>
</cp:coreProperties>
</file>